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60346" w14:textId="77777777" w:rsidR="00BE614F" w:rsidRDefault="00BE614F" w:rsidP="00BE614F">
      <w:pPr>
        <w:keepNext/>
      </w:pPr>
      <w:r w:rsidRPr="00BE614F">
        <w:drawing>
          <wp:inline distT="0" distB="0" distL="0" distR="0" wp14:anchorId="06DC958B" wp14:editId="57619830">
            <wp:extent cx="5731510" cy="29330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3EDF5" w14:textId="7331F0C6" w:rsidR="006C638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1</w:t>
        </w:r>
      </w:fldSimple>
      <w:r>
        <w:t>: Upload Screen</w:t>
      </w:r>
    </w:p>
    <w:p w14:paraId="165BBAB8" w14:textId="77777777" w:rsidR="00BE614F" w:rsidRDefault="00BE614F" w:rsidP="00BE614F">
      <w:pPr>
        <w:keepNext/>
      </w:pPr>
      <w:r w:rsidRPr="00BE614F">
        <w:drawing>
          <wp:inline distT="0" distB="0" distL="0" distR="0" wp14:anchorId="41EDDFDD" wp14:editId="65E7EF51">
            <wp:extent cx="5731510" cy="29375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91C7" w14:textId="1CF3BCBF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2</w:t>
        </w:r>
      </w:fldSimple>
      <w:r>
        <w:t>: Home Screen</w:t>
      </w:r>
    </w:p>
    <w:p w14:paraId="20F485B2" w14:textId="77777777" w:rsidR="00BE614F" w:rsidRDefault="00BE614F" w:rsidP="00BE614F">
      <w:pPr>
        <w:keepNext/>
      </w:pPr>
      <w:r w:rsidRPr="00BE614F">
        <w:lastRenderedPageBreak/>
        <w:drawing>
          <wp:inline distT="0" distB="0" distL="0" distR="0" wp14:anchorId="2483A189" wp14:editId="003B2C73">
            <wp:extent cx="5731510" cy="26733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D222D" w14:textId="64A5F36D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3</w:t>
        </w:r>
      </w:fldSimple>
      <w:r>
        <w:t>: Login Screen</w:t>
      </w:r>
    </w:p>
    <w:p w14:paraId="2ADBB51C" w14:textId="77777777" w:rsidR="00BE614F" w:rsidRDefault="00BE614F" w:rsidP="00BE614F">
      <w:pPr>
        <w:keepNext/>
      </w:pPr>
      <w:r w:rsidRPr="00BE614F">
        <w:drawing>
          <wp:inline distT="0" distB="0" distL="0" distR="0" wp14:anchorId="51202510" wp14:editId="4199DA9A">
            <wp:extent cx="5731510" cy="26523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DE009" w14:textId="21EFAF84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4</w:t>
        </w:r>
      </w:fldSimple>
      <w:r>
        <w:t>: Signup Page</w:t>
      </w:r>
    </w:p>
    <w:p w14:paraId="0B549F86" w14:textId="77777777" w:rsidR="00BE614F" w:rsidRDefault="00BE614F" w:rsidP="00BE614F">
      <w:pPr>
        <w:keepNext/>
      </w:pPr>
      <w:r w:rsidRPr="00BE614F">
        <w:drawing>
          <wp:inline distT="0" distB="0" distL="0" distR="0" wp14:anchorId="0E69C46D" wp14:editId="6C7FDFB7">
            <wp:extent cx="5731510" cy="26758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F8AC5" w14:textId="77D227E9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5</w:t>
        </w:r>
      </w:fldSimple>
      <w:r>
        <w:t>:User Profile Page</w:t>
      </w:r>
    </w:p>
    <w:p w14:paraId="30AD620C" w14:textId="77777777" w:rsidR="00BE614F" w:rsidRDefault="00BE614F" w:rsidP="00BE614F">
      <w:pPr>
        <w:keepNext/>
      </w:pPr>
      <w:r w:rsidRPr="00BE614F">
        <w:drawing>
          <wp:inline distT="0" distB="0" distL="0" distR="0" wp14:anchorId="692D55E4" wp14:editId="2EE1C665">
            <wp:extent cx="5731510" cy="26936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5780" w14:textId="22AFD9E2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6</w:t>
        </w:r>
      </w:fldSimple>
      <w:r>
        <w:t>:Search Result Screen</w:t>
      </w:r>
    </w:p>
    <w:p w14:paraId="2AACC32C" w14:textId="77777777" w:rsidR="00BE614F" w:rsidRDefault="00BE614F" w:rsidP="00BE614F">
      <w:pPr>
        <w:keepNext/>
      </w:pPr>
      <w:r w:rsidRPr="00BE614F">
        <w:drawing>
          <wp:inline distT="0" distB="0" distL="0" distR="0" wp14:anchorId="4FE882D6" wp14:editId="66F3C32D">
            <wp:extent cx="5731510" cy="26860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F178" w14:textId="421341D2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7</w:t>
        </w:r>
      </w:fldSimple>
      <w:r>
        <w:t>:Video Player</w:t>
      </w:r>
    </w:p>
    <w:p w14:paraId="75EFF808" w14:textId="77777777" w:rsidR="00BE614F" w:rsidRDefault="00BE614F" w:rsidP="00BE614F">
      <w:pPr>
        <w:keepNext/>
      </w:pPr>
      <w:r w:rsidRPr="00BE614F">
        <w:drawing>
          <wp:inline distT="0" distB="0" distL="0" distR="0" wp14:anchorId="399A36A8" wp14:editId="2763A619">
            <wp:extent cx="5731510" cy="29451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961FF" w14:textId="2F7BCA32" w:rsidR="00BE614F" w:rsidRDefault="00BE614F" w:rsidP="00BE614F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8</w:t>
        </w:r>
      </w:fldSimple>
      <w:r>
        <w:t>:Video Description and Comment</w:t>
      </w:r>
    </w:p>
    <w:p w14:paraId="3813538C" w14:textId="77777777" w:rsidR="000C6305" w:rsidRDefault="000C6305" w:rsidP="000C6305">
      <w:pPr>
        <w:keepNext/>
      </w:pPr>
      <w:r w:rsidRPr="000C6305">
        <w:drawing>
          <wp:inline distT="0" distB="0" distL="0" distR="0" wp14:anchorId="1F06BD15" wp14:editId="4E52B0C8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758F6" w14:textId="42C9F017" w:rsidR="000C6305" w:rsidRDefault="000C6305" w:rsidP="000C6305">
      <w:pPr>
        <w:pStyle w:val="Caption"/>
      </w:pPr>
      <w:r>
        <w:t xml:space="preserve">Figure </w:t>
      </w:r>
      <w:fldSimple w:instr=" SEQ Figure \* ARABIC ">
        <w:r w:rsidR="002C2A96">
          <w:rPr>
            <w:noProof/>
          </w:rPr>
          <w:t>9</w:t>
        </w:r>
      </w:fldSimple>
      <w:r>
        <w:t>:Video playing in Fullscreen</w:t>
      </w:r>
    </w:p>
    <w:p w14:paraId="5F9B9B25" w14:textId="73253625" w:rsidR="000C6305" w:rsidRDefault="000C6305" w:rsidP="000C6305"/>
    <w:p w14:paraId="175F531D" w14:textId="77777777" w:rsidR="002C2A96" w:rsidRDefault="002C2A96" w:rsidP="002C2A96">
      <w:pPr>
        <w:keepNext/>
      </w:pPr>
      <w:r w:rsidRPr="002C2A96">
        <w:drawing>
          <wp:inline distT="0" distB="0" distL="0" distR="0" wp14:anchorId="332B746C" wp14:editId="234A051F">
            <wp:extent cx="5731510" cy="26689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B1D6D" w14:textId="24636ADE" w:rsidR="002C2A96" w:rsidRPr="000C6305" w:rsidRDefault="002C2A96" w:rsidP="002C2A9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:Video Edit Screen</w:t>
      </w:r>
      <w:bookmarkStart w:id="0" w:name="_GoBack"/>
      <w:bookmarkEnd w:id="0"/>
    </w:p>
    <w:sectPr w:rsidR="002C2A96" w:rsidRPr="000C63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sTA3MjC0NDU0MTRV0lEKTi0uzszPAykwrAUAQsDr8ywAAAA="/>
  </w:docVars>
  <w:rsids>
    <w:rsidRoot w:val="00BE614F"/>
    <w:rsid w:val="000C6305"/>
    <w:rsid w:val="002C2A96"/>
    <w:rsid w:val="006C638F"/>
    <w:rsid w:val="00BE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CE30B"/>
  <w15:chartTrackingRefBased/>
  <w15:docId w15:val="{BC869138-14B4-44D8-8ABA-A13768828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E614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wik Shanker</dc:creator>
  <cp:keywords/>
  <dc:description/>
  <cp:lastModifiedBy>Ritwik Shanker</cp:lastModifiedBy>
  <cp:revision>1</cp:revision>
  <dcterms:created xsi:type="dcterms:W3CDTF">2019-12-01T04:38:00Z</dcterms:created>
  <dcterms:modified xsi:type="dcterms:W3CDTF">2019-12-01T05:09:00Z</dcterms:modified>
</cp:coreProperties>
</file>